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11e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f7ae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babd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